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663" w:rsidRPr="00BD311E" w:rsidRDefault="00747663" w:rsidP="00A26D9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  <w:r w:rsidRPr="007035C7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السؤال ال</w:t>
      </w:r>
      <w:r w:rsidR="00A26D9E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EG"/>
        </w:rPr>
        <w:t>ثانى</w:t>
      </w:r>
      <w:r w:rsidRPr="007035C7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:</w:t>
      </w:r>
      <w:r w:rsidR="007035C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7035C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(الزمن ساعة /</w:t>
      </w:r>
      <w:r w:rsidR="007035C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52.5</w:t>
      </w:r>
      <w:r w:rsidRPr="00BD311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درجة)</w:t>
      </w:r>
    </w:p>
    <w:p w:rsidR="00747663" w:rsidRPr="00BD311E" w:rsidRDefault="00747663" w:rsidP="004F67E3">
      <w:pPr>
        <w:spacing w:after="0"/>
        <w:ind w:left="-908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  <w:r w:rsidRPr="00990DA2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</w:t>
      </w:r>
      <w:r w:rsidR="000D73E5" w:rsidRPr="00990DA2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خت</w:t>
      </w:r>
      <w:r w:rsidR="003F6A0F" w:rsidRPr="00990DA2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ر الأجابة الصحيحه مما يأتي</w:t>
      </w:r>
      <w:r w:rsidR="003F6A0F" w:rsidRPr="00BD311E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:</w:t>
      </w:r>
    </w:p>
    <w:p w:rsidR="00DD4647" w:rsidRPr="00BD311E" w:rsidRDefault="00990DA2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هى الطبقة المسئولة عن الابصار.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0D73E5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صلبة</w:t>
      </w:r>
      <w:r w:rsidR="00990DA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              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0D73E5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مشيمية                          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شبكية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CD130D" w:rsidRPr="00BD311E" w:rsidRDefault="00990DA2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هى المسئولة عن لون العين.</w:t>
      </w:r>
    </w:p>
    <w:p w:rsidR="00CD130D" w:rsidRDefault="00CD130D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رني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990DA2"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990DA2"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ج- </w:t>
      </w:r>
      <w:r w:rsidR="00990DA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زحية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3D0AAF" w:rsidRPr="00BD311E" w:rsidRDefault="006345A0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هى تلك الدائرة السوداء التى توجد فى منتصف القزحية.</w:t>
      </w:r>
    </w:p>
    <w:p w:rsidR="006345A0" w:rsidRDefault="006345A0" w:rsidP="001923CA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رني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   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ج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</w:t>
      </w:r>
      <w:r w:rsidR="001923CA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لملتحمة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DD4647" w:rsidRPr="00BD311E" w:rsidRDefault="006345A0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هو جسم هلامى شفاف يحافظ على الشكل الكروى للعين.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747663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345A0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جسم الزجاجى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ب- </w:t>
      </w:r>
      <w:r w:rsidR="006345A0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جسم الهدبى</w:t>
      </w:r>
      <w:r w:rsidR="00D83374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ج- </w:t>
      </w:r>
      <w:r w:rsidR="006345A0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خلط المائى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CD130D" w:rsidRPr="00BD311E" w:rsidRDefault="006345A0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هو الفراغ ما بين  عدسة العين والقزحية.</w:t>
      </w:r>
    </w:p>
    <w:p w:rsidR="00D83374" w:rsidRDefault="00CD130D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345A0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غرفة الأمامية</w:t>
      </w:r>
      <w:r w:rsidR="00D83374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D83374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345A0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غرفة الخلفية </w:t>
      </w:r>
      <w:r w:rsidR="00D83374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6345A0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6345A0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خلط المائى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A60223" w:rsidRPr="00BD311E" w:rsidRDefault="00266236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الغدة الدمعية تقع فى الجزء ...................الخارجى لمحجر العين.</w:t>
      </w:r>
      <w:r w:rsidR="00A60223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5F5362" w:rsidRDefault="00A60223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266236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علوى الأمامى</w:t>
      </w:r>
      <w:r w:rsid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266236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علوى الخلفى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</w:t>
      </w:r>
      <w:r w:rsidR="00266236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سفلى الأمامى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DD4647" w:rsidRPr="00BD311E" w:rsidRDefault="00266236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هى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خلايا المسئولة عن تمييز اللون الأبيض والأسود.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5F5362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266236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خلايا المخروطية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ب-</w:t>
      </w:r>
      <w:r w:rsidR="00266236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خلايا العصبية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ا</w:t>
      </w:r>
      <w:r w:rsidR="00266236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لخلايا العصوية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CD130D" w:rsidRPr="00BD311E" w:rsidRDefault="003A0E8C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ع</w:t>
      </w:r>
      <w:r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ُ</w:t>
      </w:r>
      <w:r w:rsidR="00266236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ى الألوان..............هو الأكثر حدوثا بين الناس.</w:t>
      </w:r>
    </w:p>
    <w:p w:rsidR="00CD130D" w:rsidRDefault="00CD130D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266236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>(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أحمر-الأخضر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>)</w:t>
      </w:r>
      <w:r w:rsid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>(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أزرق-الأصفر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>)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كامل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DD4647" w:rsidRPr="00BD311E" w:rsidRDefault="003A0E8C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يقع فى نهاية قناة الأذن الخارجية.</w:t>
      </w:r>
      <w:r w:rsidR="00DD4647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5F5362" w:rsidRDefault="00DD4647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ركاب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B03F29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  </w:t>
      </w:r>
      <w:r w:rsidR="00B03F29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ب-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  <w:r w:rsidR="005F5362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="005E45A1"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غشاء الطبل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CD130D" w:rsidRPr="00BD311E" w:rsidRDefault="003A0E8C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تقع أمام الدهليز وبداخلها ثلاثة أنابيب.</w:t>
      </w:r>
    </w:p>
    <w:p w:rsidR="003A0E8C" w:rsidRDefault="003A0E8C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ركاب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           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غشاء الطبل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DD4647" w:rsidRPr="00BD311E" w:rsidRDefault="003A0E8C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ستجيب .............لشدة الجاذبية.</w:t>
      </w:r>
      <w:r w:rsidR="004F67E3"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4F67E3" w:rsidRDefault="004F67E3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نوات شبة الدائرية</w:t>
      </w:r>
      <w:r w:rsid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ريبة والكييس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</w:t>
      </w:r>
      <w:r w:rsidR="003A0E8C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4F67E3" w:rsidRPr="00BD311E" w:rsidRDefault="004F67E3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7F085B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قوم ...............باثارت براعم التذوق الخاصة بالطعم الحامض.</w:t>
      </w:r>
    </w:p>
    <w:p w:rsidR="007F085B" w:rsidRDefault="004F67E3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7F085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أيون الصوديوم</w:t>
      </w:r>
      <w:r w:rsid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7F085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أيون الهيدروجين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ج- </w:t>
      </w:r>
      <w:r w:rsidR="007F085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أيون البوتاسيوم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F61113" w:rsidRPr="00BD311E" w:rsidRDefault="00F61113" w:rsidP="00F6111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حليمات ............مخروطية الشكل وهى كثيرة العدد على سطح اللسان.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F61113" w:rsidRDefault="00F61113" w:rsidP="00F61113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كمئي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ب-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ورقي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خيطية</w:t>
      </w:r>
    </w:p>
    <w:p w:rsidR="00DF497D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BD311E" w:rsidRDefault="00F61113" w:rsidP="00F6111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lastRenderedPageBreak/>
        <w:t>العصب ..............هو المسئول عن نقل الطعم من الثلث الأمامى للسان.</w:t>
      </w:r>
    </w:p>
    <w:p w:rsidR="00F61113" w:rsidRDefault="00F61113" w:rsidP="00F61113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وجهى</w:t>
      </w:r>
      <w:r w:rsid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تاسع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حائر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BD311E" w:rsidRDefault="00F61113" w:rsidP="00F6111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توجد بجوار الخلايا الشمية ووظيفتها</w:t>
      </w:r>
      <w:r w:rsidR="00230D57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افراز المخاط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F61113" w:rsidRDefault="00F61113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230D57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أهداب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</w:t>
      </w:r>
      <w:r w:rsidR="00230D57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المستقبلات الشمي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230D57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غدد بومان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BD311E" w:rsidRDefault="00F61113" w:rsidP="007B2D52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</w:t>
      </w:r>
      <w:r w:rsidR="007B2D5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عتبر هى المسئولة عن الاحساس بالحرارة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F61113" w:rsidRDefault="00F61113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7B2D5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كرية رافينى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7B2D5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كرية </w:t>
      </w:r>
      <w:r w:rsidR="00DF497D">
        <w:rPr>
          <w:rFonts w:asciiTheme="majorBidi" w:eastAsiaTheme="minorHAnsi" w:hAnsiTheme="majorBidi" w:cstheme="majorBidi" w:hint="cs"/>
          <w:sz w:val="24"/>
          <w:szCs w:val="24"/>
          <w:rtl/>
        </w:rPr>
        <w:t>ميسنر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7B2D52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كرية باسينيان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BD311E" w:rsidRDefault="00F61113" w:rsidP="007B2D52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</w:t>
      </w:r>
      <w:r w:rsidR="007B2D52" w:rsidRPr="007B2D5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="007B2D5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غطى بغطاء يشبة صدفة القوقع وحساس للمس والضغط الخفيف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7B2D52" w:rsidRDefault="007B2D52" w:rsidP="007B2D52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كرية رافينى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كرية ميسنر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307FA4">
        <w:rPr>
          <w:rFonts w:asciiTheme="majorBidi" w:eastAsiaTheme="minorHAnsi" w:hAnsiTheme="majorBidi" w:cstheme="majorBidi"/>
          <w:sz w:val="24"/>
          <w:szCs w:val="24"/>
        </w:rPr>
        <w:t xml:space="preserve">        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كرية باسينيان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7B2D52" w:rsidRDefault="00C7717B" w:rsidP="00C7717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يبدأ الأنبوب الأول 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فى الأذن الداخلية 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ن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...</w:t>
      </w:r>
      <w:r w:rsidR="00F61113" w:rsidRPr="007B2D5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F61113" w:rsidRDefault="00F61113" w:rsidP="00C7717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C7717B" w:rsidRPr="00307FA4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النافذة البيضية</w:t>
      </w:r>
      <w:r w:rsidR="00C7717B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C7717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C7717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C7717B" w:rsidRPr="00307FA4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>النافذة المستديرة</w:t>
      </w:r>
      <w:r w:rsidR="00C7717B"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C7717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</w:t>
      </w:r>
      <w:r w:rsidR="00C7717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C7717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غشاء الطبل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F61113" w:rsidRDefault="00F61113" w:rsidP="00C7717B">
      <w:pPr>
        <w:pStyle w:val="ListParagraph"/>
        <w:numPr>
          <w:ilvl w:val="0"/>
          <w:numId w:val="22"/>
        </w:numPr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أنبوب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ة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عضلي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ة داخل الأذن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و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تصل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ة</w:t>
      </w:r>
      <w:r w:rsidR="00C7717B"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بالبلعوم</w:t>
      </w:r>
      <w:r w:rsidR="00C7717B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</w:t>
      </w:r>
    </w:p>
    <w:p w:rsidR="00C7717B" w:rsidRDefault="00C7717B" w:rsidP="00C7717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307FA4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قناة الأذن الخارجي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قناة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استاكيوس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قناة شليم</w:t>
      </w:r>
    </w:p>
    <w:p w:rsidR="00DF497D" w:rsidRPr="00307FA4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C7717B" w:rsidRPr="00BD311E" w:rsidRDefault="00C7717B" w:rsidP="00C7717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يترك 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الخلط المائى الغرفة الأمامية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و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الخلفية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عن طريق </w:t>
      </w:r>
      <w:r w:rsidRPr="00C7717B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...</w:t>
      </w:r>
      <w:r w:rsidRPr="00C7717B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C7717B" w:rsidRDefault="00C7717B" w:rsidP="00C7717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307FA4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قناة الأذن الخارجية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قناة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استاكيوس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قناة شليم</w:t>
      </w:r>
    </w:p>
    <w:p w:rsidR="00DF497D" w:rsidRPr="00307FA4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1923CA" w:rsidRDefault="00C7717B" w:rsidP="001923CA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تصب الدموع عبر 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قنوات دمعية 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على </w:t>
      </w:r>
      <w:r w:rsidR="001923CA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</w:t>
      </w:r>
      <w:r w:rsidRPr="00C7717B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العين</w:t>
      </w:r>
    </w:p>
    <w:p w:rsidR="001923CA" w:rsidRDefault="001923CA" w:rsidP="001923CA">
      <w:pPr>
        <w:spacing w:after="0"/>
        <w:ind w:left="-98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قرنية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      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حدقة</w:t>
      </w:r>
      <w:r w:rsidRPr="00307FA4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 ج-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ملتحمة</w:t>
      </w:r>
    </w:p>
    <w:p w:rsidR="00DF497D" w:rsidRPr="00307FA4" w:rsidRDefault="00DF497D" w:rsidP="001923CA">
      <w:pPr>
        <w:spacing w:after="0"/>
        <w:ind w:left="-985"/>
        <w:rPr>
          <w:rFonts w:asciiTheme="majorBidi" w:eastAsiaTheme="minorHAnsi" w:hAnsiTheme="majorBidi" w:cstheme="majorBidi"/>
          <w:sz w:val="24"/>
          <w:szCs w:val="24"/>
        </w:rPr>
      </w:pPr>
    </w:p>
    <w:p w:rsidR="00C7717B" w:rsidRDefault="001923CA" w:rsidP="001923CA">
      <w:pPr>
        <w:pStyle w:val="ListParagraph"/>
        <w:numPr>
          <w:ilvl w:val="0"/>
          <w:numId w:val="22"/>
        </w:numPr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1923CA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Pr="001923CA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تتحرك الصفيحة القاعدية لل</w:t>
      </w:r>
      <w:r w:rsidRPr="001923CA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ـــــ</w:t>
      </w:r>
      <w:r w:rsidRPr="001923CA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.</w:t>
      </w:r>
      <w:r w:rsidRPr="001923CA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في النافذة البيضية محدثة موجات في سائل القوقعة</w:t>
      </w:r>
    </w:p>
    <w:p w:rsidR="00C7717B" w:rsidRDefault="00C7717B" w:rsidP="001923CA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307FA4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  <w:r w:rsidR="001923CA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ركاب                              </w:t>
      </w:r>
      <w:r w:rsidR="008B1CAB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1923CA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1923CA" w:rsidRPr="00307FA4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سندان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="001923CA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307FA4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1923CA" w:rsidRPr="00307FA4">
        <w:rPr>
          <w:rFonts w:asciiTheme="majorBidi" w:eastAsiaTheme="minorHAnsi" w:hAnsiTheme="majorBidi" w:cstheme="majorBidi" w:hint="cs"/>
          <w:sz w:val="24"/>
          <w:szCs w:val="24"/>
          <w:rtl/>
        </w:rPr>
        <w:t>مطرقة</w:t>
      </w:r>
    </w:p>
    <w:p w:rsidR="00DF497D" w:rsidRPr="00307FA4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BD311E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</w:t>
      </w:r>
      <w:r w:rsidRPr="007B2D5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سئولة عن الاحساس بالضغط.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Default="008B1CAB" w:rsidP="008B1CA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كرية رافينى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كرية ميسنر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Pr="007A5766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كرية باسينيان</w:t>
      </w:r>
    </w:p>
    <w:p w:rsidR="00DF497D" w:rsidRPr="007A5766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BD311E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</w:t>
      </w:r>
      <w:r w:rsidRPr="007B2D5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عتبر من الأجزاء الملحقة بالعين.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Default="008B1CAB" w:rsidP="008B1CA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قرنية                   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جفن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Pr="007A5766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</w:p>
    <w:p w:rsidR="00DF497D" w:rsidRPr="007A5766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BD311E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أصوات أعلى من ................ديسيبل تسبب ألما للأذن.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Default="008B1CAB" w:rsidP="008B1CA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120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60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7A5766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140</w:t>
      </w:r>
    </w:p>
    <w:p w:rsidR="00DF497D" w:rsidRPr="007A5766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BD311E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ستجيب .............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للتغيرات فى زاوية الرأس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BD311E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8B1CAB" w:rsidRDefault="008B1CAB" w:rsidP="008B1CAB">
      <w:pPr>
        <w:pStyle w:val="ListParagraph"/>
        <w:bidi/>
        <w:spacing w:after="0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قنوات شبة الدائرية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D161E1"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ب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قريبة والكييس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="00D161E1"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ج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</w:p>
    <w:p w:rsidR="00DF497D" w:rsidRPr="007A5766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D161E1" w:rsidRPr="00BD311E" w:rsidRDefault="00D161E1" w:rsidP="00D161E1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قلويدات الموجودة فى النباتات والأدوية مسئولة عن اثارة الطعم................</w:t>
      </w:r>
    </w:p>
    <w:p w:rsidR="001923CA" w:rsidRDefault="00D161E1" w:rsidP="00D161E1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 w:hint="cs"/>
          <w:sz w:val="24"/>
          <w:szCs w:val="24"/>
          <w:rtl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حلو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مالح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ج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مر</w:t>
      </w:r>
    </w:p>
    <w:p w:rsidR="00DF497D" w:rsidRPr="007A5766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D161E1" w:rsidRPr="00BD311E" w:rsidRDefault="00D161E1" w:rsidP="00D161E1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قوم ...............بتجميع الأصوات داخل الأذن.</w:t>
      </w:r>
    </w:p>
    <w:p w:rsidR="00D161E1" w:rsidRDefault="00D161E1" w:rsidP="00D161E1">
      <w:pPr>
        <w:pStyle w:val="ListParagraph"/>
        <w:bidi/>
        <w:ind w:left="-625"/>
        <w:rPr>
          <w:rFonts w:asciiTheme="majorBidi" w:hAnsiTheme="majorBidi" w:cstheme="majorBidi" w:hint="cs"/>
          <w:sz w:val="24"/>
          <w:szCs w:val="24"/>
          <w:rtl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قناة الأذن الخارجية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دهليز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ج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صيوان الأذن</w:t>
      </w:r>
      <w:r w:rsidRPr="007A5766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p w:rsidR="00DF497D" w:rsidRPr="007A5766" w:rsidRDefault="00DF497D" w:rsidP="00DF497D">
      <w:pPr>
        <w:pStyle w:val="ListParagraph"/>
        <w:bidi/>
        <w:ind w:left="-625"/>
        <w:rPr>
          <w:rFonts w:asciiTheme="majorBidi" w:hAnsiTheme="majorBidi" w:cstheme="majorBidi"/>
          <w:sz w:val="24"/>
          <w:szCs w:val="24"/>
          <w:rtl/>
        </w:rPr>
      </w:pPr>
    </w:p>
    <w:p w:rsidR="00D161E1" w:rsidRPr="00BD311E" w:rsidRDefault="00D161E1" w:rsidP="003A6C02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lastRenderedPageBreak/>
        <w:t>تتميز السويطات الشمية</w:t>
      </w:r>
      <w:r w:rsidR="003A6C0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عن باقى الشعيرات الأنفية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ب</w:t>
      </w:r>
      <w:r w:rsidR="003A6C02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ـــــــــ..................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D161E1" w:rsidRDefault="00D161E1" w:rsidP="003A6C02">
      <w:pPr>
        <w:pStyle w:val="ListParagraph"/>
        <w:bidi/>
        <w:ind w:left="-625"/>
        <w:rPr>
          <w:rFonts w:asciiTheme="majorBidi" w:hAnsiTheme="majorBidi" w:cstheme="majorBidi" w:hint="cs"/>
          <w:sz w:val="24"/>
          <w:szCs w:val="24"/>
          <w:rtl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3A6C02"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كونها ثابتة</w:t>
      </w:r>
      <w:r w:rsidR="003A6C02"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3A6C02"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حتوائها على مستقبلات شمية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ج- </w:t>
      </w:r>
      <w:r w:rsidR="003A6C02"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الاثنان معا</w:t>
      </w:r>
    </w:p>
    <w:p w:rsidR="00DF497D" w:rsidRPr="007A5766" w:rsidRDefault="00DF497D" w:rsidP="00DF497D">
      <w:pPr>
        <w:pStyle w:val="ListParagraph"/>
        <w:bidi/>
        <w:ind w:left="-625"/>
        <w:rPr>
          <w:rFonts w:asciiTheme="majorBidi" w:hAnsiTheme="majorBidi" w:cstheme="majorBidi"/>
          <w:sz w:val="24"/>
          <w:szCs w:val="24"/>
        </w:rPr>
      </w:pPr>
    </w:p>
    <w:p w:rsidR="003A6C02" w:rsidRPr="00BD311E" w:rsidRDefault="003A6C02" w:rsidP="003A6C02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يوجد عدد ...............بصيلة شمية بالانسان.</w:t>
      </w:r>
    </w:p>
    <w:p w:rsidR="00D161E1" w:rsidRPr="007A5766" w:rsidRDefault="003A6C02" w:rsidP="003A6C02">
      <w:pPr>
        <w:ind w:left="-985"/>
        <w:rPr>
          <w:rFonts w:asciiTheme="majorBidi" w:hAnsiTheme="majorBidi" w:cstheme="majorBidi"/>
          <w:sz w:val="24"/>
          <w:szCs w:val="24"/>
        </w:rPr>
      </w:pP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2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4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7A5766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</w:t>
      </w:r>
      <w:r w:rsidRPr="007A5766">
        <w:rPr>
          <w:rFonts w:asciiTheme="majorBidi" w:eastAsiaTheme="minorHAnsi" w:hAnsiTheme="majorBidi" w:cstheme="majorBidi" w:hint="cs"/>
          <w:sz w:val="24"/>
          <w:szCs w:val="24"/>
          <w:rtl/>
        </w:rPr>
        <w:t>6</w:t>
      </w:r>
    </w:p>
    <w:p w:rsidR="00DF497D" w:rsidRDefault="00DF497D" w:rsidP="00DF497D">
      <w:pPr>
        <w:jc w:val="center"/>
        <w:rPr>
          <w:rFonts w:asciiTheme="majorBidi" w:hAnsiTheme="majorBidi" w:cstheme="majorBidi" w:hint="cs"/>
          <w:b/>
          <w:bCs/>
          <w:sz w:val="24"/>
          <w:szCs w:val="24"/>
          <w:rtl/>
        </w:rPr>
      </w:pPr>
    </w:p>
    <w:p w:rsidR="00747663" w:rsidRPr="00D161E1" w:rsidRDefault="00747663" w:rsidP="00DF497D">
      <w:pPr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D161E1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ع تمنياتنا بالنجاح و التوفيق</w:t>
      </w:r>
    </w:p>
    <w:p w:rsidR="00FD5112" w:rsidRPr="00BD311E" w:rsidRDefault="00FD5112" w:rsidP="00D161E1">
      <w:pPr>
        <w:ind w:left="-625"/>
        <w:rPr>
          <w:rFonts w:asciiTheme="majorBidi" w:hAnsiTheme="majorBidi" w:cstheme="majorBidi"/>
          <w:b/>
          <w:bCs/>
          <w:sz w:val="24"/>
          <w:szCs w:val="24"/>
        </w:rPr>
      </w:pPr>
    </w:p>
    <w:sectPr w:rsidR="00FD5112" w:rsidRPr="00BD311E" w:rsidSect="004F67E3">
      <w:headerReference w:type="default" r:id="rId7"/>
      <w:pgSz w:w="11906" w:h="16838"/>
      <w:pgMar w:top="990" w:right="1800" w:bottom="72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0849" w:rsidRDefault="00BA0849" w:rsidP="003A50F1">
      <w:pPr>
        <w:spacing w:after="0" w:line="240" w:lineRule="auto"/>
      </w:pPr>
      <w:r>
        <w:separator/>
      </w:r>
    </w:p>
  </w:endnote>
  <w:endnote w:type="continuationSeparator" w:id="0">
    <w:p w:rsidR="00BA0849" w:rsidRDefault="00BA0849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0849" w:rsidRDefault="00BA0849" w:rsidP="003A50F1">
      <w:pPr>
        <w:spacing w:after="0" w:line="240" w:lineRule="auto"/>
      </w:pPr>
      <w:r>
        <w:separator/>
      </w:r>
    </w:p>
  </w:footnote>
  <w:footnote w:type="continuationSeparator" w:id="0">
    <w:p w:rsidR="00BA0849" w:rsidRDefault="00BA0849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76" w:type="dxa"/>
      <w:tblInd w:w="-885" w:type="dxa"/>
      <w:tblBorders>
        <w:bottom w:val="single" w:sz="12" w:space="0" w:color="auto"/>
      </w:tblBorders>
      <w:tblLook w:val="04A0"/>
    </w:tblPr>
    <w:tblGrid>
      <w:gridCol w:w="3680"/>
      <w:gridCol w:w="3682"/>
      <w:gridCol w:w="3114"/>
    </w:tblGrid>
    <w:tr w:rsidR="00990DA2" w:rsidRPr="00FE664E" w:rsidTr="00941D71">
      <w:trPr>
        <w:trHeight w:val="426"/>
      </w:trPr>
      <w:tc>
        <w:tcPr>
          <w:tcW w:w="7362" w:type="dxa"/>
          <w:gridSpan w:val="2"/>
        </w:tcPr>
        <w:p w:rsidR="00990DA2" w:rsidRPr="004D4DAE" w:rsidRDefault="00990DA2" w:rsidP="00941D71">
          <w:pPr>
            <w:pStyle w:val="NoSpacing"/>
            <w:rPr>
              <w:rFonts w:ascii="Times New Roman" w:hAnsi="Times New Roman" w:cs="Times New Roman"/>
              <w:b/>
              <w:bCs/>
              <w:sz w:val="28"/>
              <w:szCs w:val="28"/>
              <w:lang w:bidi="ar-EG"/>
            </w:rPr>
          </w:pPr>
          <w:r w:rsidRPr="004D4DAE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  <w:lang w:bidi="ar-EG"/>
            </w:rPr>
            <w:t xml:space="preserve">المادة: </w:t>
          </w:r>
          <w:r w:rsidRPr="004D4DAE"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EG"/>
            </w:rPr>
            <w:t>فسيولوجى الحيوان   (222 ح)</w:t>
          </w:r>
        </w:p>
      </w:tc>
      <w:tc>
        <w:tcPr>
          <w:tcW w:w="3114" w:type="dxa"/>
          <w:vMerge w:val="restart"/>
          <w:vAlign w:val="center"/>
        </w:tcPr>
        <w:p w:rsidR="00990DA2" w:rsidRPr="004D4DAE" w:rsidRDefault="00990DA2" w:rsidP="00941D71">
          <w:pPr>
            <w:pStyle w:val="NoSpacing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>
            <w:rPr>
              <w:rFonts w:ascii="Arial" w:hAnsi="Arial"/>
              <w:b/>
              <w:bCs/>
              <w:noProof/>
              <w:sz w:val="24"/>
              <w:szCs w:val="24"/>
            </w:rPr>
            <w:drawing>
              <wp:inline distT="0" distB="0" distL="0" distR="0">
                <wp:extent cx="781050" cy="533400"/>
                <wp:effectExtent l="19050" t="0" r="0" b="0"/>
                <wp:docPr id="3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990DA2" w:rsidRPr="004D4DAE" w:rsidRDefault="00990DA2" w:rsidP="00941D71">
          <w:pPr>
            <w:pStyle w:val="NoSpacing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  <w:r w:rsidRPr="004D4DAE">
            <w:rPr>
              <w:rFonts w:asciiTheme="minorBidi" w:hAnsiTheme="minorBidi" w:hint="cs"/>
              <w:b/>
              <w:bCs/>
              <w:sz w:val="32"/>
              <w:szCs w:val="32"/>
              <w:rtl/>
              <w:lang w:bidi="ar-EG"/>
            </w:rPr>
            <w:t xml:space="preserve">    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جامعة بنها</w:t>
          </w:r>
        </w:p>
        <w:p w:rsidR="00990DA2" w:rsidRPr="00FE664E" w:rsidRDefault="00990DA2" w:rsidP="00941D71">
          <w:pPr>
            <w:pStyle w:val="NoSpacing"/>
            <w:rPr>
              <w:sz w:val="36"/>
              <w:szCs w:val="36"/>
              <w:lang w:bidi="ar-EG"/>
            </w:rPr>
          </w:pP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كلية العلوم</w:t>
          </w:r>
          <w:r w:rsidRPr="004D4DAE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-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قسم علم الحيوان</w:t>
          </w:r>
        </w:p>
      </w:tc>
    </w:tr>
    <w:tr w:rsidR="00990DA2" w:rsidRPr="004D4DAE" w:rsidTr="00941D71">
      <w:trPr>
        <w:trHeight w:val="350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فرقة: ا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لثانية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(بيولوج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)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681" w:type="dxa"/>
        </w:tcPr>
        <w:p w:rsidR="00990DA2" w:rsidRPr="004D4DAE" w:rsidRDefault="00990DA2" w:rsidP="00990DA2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</w:rPr>
            <w:t xml:space="preserve">الفصل الدراسى 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>الثانى 201</w:t>
          </w:r>
          <w:r>
            <w:rPr>
              <w:rFonts w:ascii="Arial" w:hAnsi="Arial" w:hint="cs"/>
              <w:b/>
              <w:bCs/>
              <w:sz w:val="24"/>
              <w:szCs w:val="24"/>
              <w:rtl/>
            </w:rPr>
            <w:t>5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 / 201</w:t>
          </w:r>
          <w:r>
            <w:rPr>
              <w:rFonts w:ascii="Arial" w:hAnsi="Arial" w:hint="cs"/>
              <w:b/>
              <w:bCs/>
              <w:sz w:val="24"/>
              <w:szCs w:val="24"/>
              <w:rtl/>
            </w:rPr>
            <w:t>6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291"/>
      </w:trPr>
      <w:tc>
        <w:tcPr>
          <w:tcW w:w="3680" w:type="dxa"/>
        </w:tcPr>
        <w:p w:rsidR="00990DA2" w:rsidRPr="004D4DAE" w:rsidRDefault="00990DA2" w:rsidP="00DF497D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تاريخ ال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إ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متحان: </w:t>
          </w:r>
          <w:r w:rsidR="00DF497D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25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/5/201</w:t>
          </w:r>
          <w:r w:rsidR="00DF497D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6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صفاء أحمد الظواهرى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321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زمن</w:t>
          </w:r>
          <w:r w:rsidR="00DF497D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 الكل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: ساعتان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دعاء صبرى ابراهيم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</w:tbl>
  <w:p w:rsidR="003B199F" w:rsidRDefault="00BA0849" w:rsidP="007035C7">
    <w:pPr>
      <w:pStyle w:val="Header"/>
      <w:tabs>
        <w:tab w:val="clear" w:pos="4153"/>
        <w:tab w:val="clear" w:pos="8306"/>
        <w:tab w:val="left" w:pos="1976"/>
      </w:tabs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C6AEB5C4"/>
    <w:lvl w:ilvl="0" w:tplc="6A48CD9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2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4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8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9">
    <w:nsid w:val="33DB221F"/>
    <w:multiLevelType w:val="hybridMultilevel"/>
    <w:tmpl w:val="FBEAE932"/>
    <w:lvl w:ilvl="0" w:tplc="DC5069B6">
      <w:start w:val="3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2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3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4">
    <w:nsid w:val="46572DFC"/>
    <w:multiLevelType w:val="hybridMultilevel"/>
    <w:tmpl w:val="C158059C"/>
    <w:lvl w:ilvl="0" w:tplc="0409000F">
      <w:start w:val="1"/>
      <w:numFmt w:val="decimal"/>
      <w:lvlText w:val="%1."/>
      <w:lvlJc w:val="left"/>
      <w:pPr>
        <w:ind w:left="172" w:hanging="360"/>
      </w:p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15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7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075A1E"/>
    <w:multiLevelType w:val="hybridMultilevel"/>
    <w:tmpl w:val="46825292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19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20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21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4"/>
  </w:num>
  <w:num w:numId="2">
    <w:abstractNumId w:val="18"/>
  </w:num>
  <w:num w:numId="3">
    <w:abstractNumId w:val="17"/>
  </w:num>
  <w:num w:numId="4">
    <w:abstractNumId w:val="6"/>
  </w:num>
  <w:num w:numId="5">
    <w:abstractNumId w:val="8"/>
  </w:num>
  <w:num w:numId="6">
    <w:abstractNumId w:val="16"/>
  </w:num>
  <w:num w:numId="7">
    <w:abstractNumId w:val="19"/>
  </w:num>
  <w:num w:numId="8">
    <w:abstractNumId w:val="11"/>
  </w:num>
  <w:num w:numId="9">
    <w:abstractNumId w:val="3"/>
  </w:num>
  <w:num w:numId="10">
    <w:abstractNumId w:val="13"/>
  </w:num>
  <w:num w:numId="11">
    <w:abstractNumId w:val="20"/>
  </w:num>
  <w:num w:numId="12">
    <w:abstractNumId w:val="5"/>
  </w:num>
  <w:num w:numId="13">
    <w:abstractNumId w:val="21"/>
  </w:num>
  <w:num w:numId="14">
    <w:abstractNumId w:val="10"/>
  </w:num>
  <w:num w:numId="15">
    <w:abstractNumId w:val="15"/>
  </w:num>
  <w:num w:numId="16">
    <w:abstractNumId w:val="2"/>
  </w:num>
  <w:num w:numId="17">
    <w:abstractNumId w:val="0"/>
  </w:num>
  <w:num w:numId="18">
    <w:abstractNumId w:val="7"/>
  </w:num>
  <w:num w:numId="19">
    <w:abstractNumId w:val="12"/>
  </w:num>
  <w:num w:numId="20">
    <w:abstractNumId w:val="1"/>
  </w:num>
  <w:num w:numId="21">
    <w:abstractNumId w:val="14"/>
  </w:num>
  <w:num w:numId="2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cwNDA0sQACEyNjSyUdpeDU4uLM/DyQAsNaAHFtB1UsAAAA"/>
  </w:docVars>
  <w:rsids>
    <w:rsidRoot w:val="00747663"/>
    <w:rsid w:val="000C15A9"/>
    <w:rsid w:val="000D73E5"/>
    <w:rsid w:val="000D7687"/>
    <w:rsid w:val="001923CA"/>
    <w:rsid w:val="001A1EB2"/>
    <w:rsid w:val="002166F9"/>
    <w:rsid w:val="00230D57"/>
    <w:rsid w:val="00266236"/>
    <w:rsid w:val="00307FA4"/>
    <w:rsid w:val="003A0E8C"/>
    <w:rsid w:val="003A50F1"/>
    <w:rsid w:val="003A6C02"/>
    <w:rsid w:val="003D0AAF"/>
    <w:rsid w:val="003F6A0F"/>
    <w:rsid w:val="00423E70"/>
    <w:rsid w:val="004F67E3"/>
    <w:rsid w:val="005E45A1"/>
    <w:rsid w:val="005E6EB0"/>
    <w:rsid w:val="005F5362"/>
    <w:rsid w:val="006345A0"/>
    <w:rsid w:val="006E2CEA"/>
    <w:rsid w:val="007035C7"/>
    <w:rsid w:val="00725A71"/>
    <w:rsid w:val="00747663"/>
    <w:rsid w:val="007A3F4A"/>
    <w:rsid w:val="007A5766"/>
    <w:rsid w:val="007B2D52"/>
    <w:rsid w:val="007F085B"/>
    <w:rsid w:val="008B1CAB"/>
    <w:rsid w:val="008E6195"/>
    <w:rsid w:val="00990DA2"/>
    <w:rsid w:val="009E2723"/>
    <w:rsid w:val="00A26D9E"/>
    <w:rsid w:val="00A60223"/>
    <w:rsid w:val="00A66592"/>
    <w:rsid w:val="00B00DAD"/>
    <w:rsid w:val="00B03F29"/>
    <w:rsid w:val="00B2780A"/>
    <w:rsid w:val="00BA0849"/>
    <w:rsid w:val="00BA4278"/>
    <w:rsid w:val="00BB4332"/>
    <w:rsid w:val="00BD311E"/>
    <w:rsid w:val="00C7717B"/>
    <w:rsid w:val="00C818B5"/>
    <w:rsid w:val="00CD130D"/>
    <w:rsid w:val="00D02089"/>
    <w:rsid w:val="00D161E1"/>
    <w:rsid w:val="00D83374"/>
    <w:rsid w:val="00D83BFD"/>
    <w:rsid w:val="00DC4201"/>
    <w:rsid w:val="00DD4647"/>
    <w:rsid w:val="00DF497D"/>
    <w:rsid w:val="00E76F47"/>
    <w:rsid w:val="00F03039"/>
    <w:rsid w:val="00F27CDE"/>
    <w:rsid w:val="00F61113"/>
    <w:rsid w:val="00FD5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3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48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Doaa</cp:lastModifiedBy>
  <cp:revision>25</cp:revision>
  <cp:lastPrinted>2016-05-17T12:11:00Z</cp:lastPrinted>
  <dcterms:created xsi:type="dcterms:W3CDTF">2013-12-27T23:22:00Z</dcterms:created>
  <dcterms:modified xsi:type="dcterms:W3CDTF">2016-05-17T12:12:00Z</dcterms:modified>
</cp:coreProperties>
</file>